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75EE03F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36B1BA3F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BC7429">
        <w:rPr>
          <w:rFonts w:cstheme="minorHAnsi"/>
          <w:b/>
          <w:sz w:val="24"/>
          <w:szCs w:val="24"/>
        </w:rPr>
        <w:t xml:space="preserve">Marcina Leszka </w:t>
      </w:r>
      <w:proofErr w:type="spellStart"/>
      <w:r w:rsidR="00BC7429">
        <w:rPr>
          <w:rFonts w:cstheme="minorHAnsi"/>
          <w:b/>
          <w:sz w:val="24"/>
          <w:szCs w:val="24"/>
        </w:rPr>
        <w:t>Sowańskiego</w:t>
      </w:r>
      <w:proofErr w:type="spellEnd"/>
    </w:p>
    <w:p w14:paraId="69D538A5" w14:textId="30DBA52D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AC7354" w:rsidRPr="009E2454">
        <w:rPr>
          <w:rFonts w:cstheme="minorHAnsi"/>
          <w:b/>
          <w:bCs/>
        </w:rPr>
        <w:t>8 kwietnia</w:t>
      </w:r>
      <w:r w:rsidR="002A2165">
        <w:rPr>
          <w:rFonts w:cstheme="minorHAnsi"/>
          <w:b/>
          <w:bCs/>
        </w:rPr>
        <w:t xml:space="preserve"> 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2A2165">
        <w:rPr>
          <w:rFonts w:cstheme="minorHAnsi"/>
          <w:b/>
          <w:bCs/>
        </w:rPr>
        <w:t>4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AC7354" w:rsidRPr="009E2454">
        <w:rPr>
          <w:rFonts w:cstheme="minorHAnsi"/>
          <w:b/>
          <w:bCs/>
        </w:rPr>
        <w:t>11</w:t>
      </w:r>
      <w:r w:rsidR="001E4815" w:rsidRPr="002A216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FC1EA1">
        <w:rPr>
          <w:rFonts w:cstheme="minorHAnsi"/>
        </w:rPr>
        <w:t>hybrydowym (zdalnym i stacjonarnym)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AC7354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r w:rsidRPr="00AC7354">
        <w:rPr>
          <w:rFonts w:cstheme="minorHAnsi"/>
          <w:lang w:val="en-US"/>
        </w:rPr>
        <w:t xml:space="preserve">Temat </w:t>
      </w:r>
      <w:proofErr w:type="spellStart"/>
      <w:r w:rsidRPr="00AC7354">
        <w:rPr>
          <w:rFonts w:cstheme="minorHAnsi"/>
          <w:lang w:val="en-US"/>
        </w:rPr>
        <w:t>rozprawy</w:t>
      </w:r>
      <w:proofErr w:type="spellEnd"/>
      <w:r w:rsidRPr="00AC7354">
        <w:rPr>
          <w:rFonts w:cstheme="minorHAnsi"/>
          <w:lang w:val="en-US"/>
        </w:rPr>
        <w:t>:</w:t>
      </w:r>
    </w:p>
    <w:p w14:paraId="01644E81" w14:textId="342DBBE2" w:rsidR="00BC7429" w:rsidRPr="00AC7354" w:rsidRDefault="00BC7429" w:rsidP="00BC7429">
      <w:pPr>
        <w:pStyle w:val="NormalnyWeb"/>
        <w:spacing w:beforeAutospacing="0" w:after="0" w:afterAutospacing="0"/>
        <w:jc w:val="both"/>
        <w:rPr>
          <w:color w:val="auto"/>
          <w:lang w:val="en-US"/>
        </w:rPr>
      </w:pPr>
      <w:r w:rsidRPr="00AC7354">
        <w:rPr>
          <w:bCs/>
          <w:iCs/>
          <w:lang w:val="en-US"/>
        </w:rPr>
        <w:t xml:space="preserve">                                                             </w:t>
      </w:r>
      <w:r w:rsidRPr="00AC7354">
        <w:rPr>
          <w:lang w:val="en-US"/>
        </w:rPr>
        <w:t xml:space="preserve"> </w:t>
      </w:r>
      <w:r w:rsidRPr="00AC7354">
        <w:rPr>
          <w:color w:val="000000"/>
          <w:lang w:val="en-US"/>
        </w:rPr>
        <w:t>Multilingual Machine Translation System for Dialogue Agents</w:t>
      </w:r>
    </w:p>
    <w:p w14:paraId="00245008" w14:textId="77777777" w:rsidR="00BC7429" w:rsidRPr="00AC7354" w:rsidRDefault="00BC7429" w:rsidP="00BC7429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0072401" w14:textId="4752FAF6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2A2165">
        <w:rPr>
          <w:rFonts w:asciiTheme="minorHAnsi" w:hAnsiTheme="minorHAnsi" w:cs="Arial"/>
          <w:sz w:val="22"/>
          <w:szCs w:val="22"/>
        </w:rPr>
        <w:t xml:space="preserve"> </w:t>
      </w:r>
      <w:r w:rsidR="00BC7429">
        <w:rPr>
          <w:rFonts w:asciiTheme="minorHAnsi" w:hAnsiTheme="minorHAnsi" w:cs="Arial"/>
          <w:sz w:val="22"/>
          <w:szCs w:val="22"/>
        </w:rPr>
        <w:t>Artur Janick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63A85B71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>dr hab.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BC7429">
        <w:rPr>
          <w:rFonts w:asciiTheme="minorHAnsi" w:hAnsiTheme="minorHAnsi" w:cstheme="minorHAnsi"/>
          <w:sz w:val="22"/>
          <w:szCs w:val="22"/>
        </w:rPr>
        <w:t xml:space="preserve">Krzysztof </w:t>
      </w:r>
      <w:proofErr w:type="spellStart"/>
      <w:r w:rsidR="00BC7429">
        <w:rPr>
          <w:rFonts w:asciiTheme="minorHAnsi" w:hAnsiTheme="minorHAnsi" w:cstheme="minorHAnsi"/>
          <w:sz w:val="22"/>
          <w:szCs w:val="22"/>
        </w:rPr>
        <w:t>Jassem</w:t>
      </w:r>
      <w:proofErr w:type="spellEnd"/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BC7429">
        <w:rPr>
          <w:rFonts w:asciiTheme="minorHAnsi" w:hAnsiTheme="minorHAnsi" w:cstheme="minorHAnsi"/>
          <w:sz w:val="22"/>
          <w:szCs w:val="22"/>
        </w:rPr>
        <w:t>Uniwersytet Adama Mickiewicza w Poznaniu</w:t>
      </w:r>
    </w:p>
    <w:p w14:paraId="331F8A86" w14:textId="76AE15C4" w:rsidR="00B770F1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>nż.</w:t>
      </w:r>
      <w:r w:rsidR="00BC7429">
        <w:rPr>
          <w:rFonts w:asciiTheme="minorHAnsi" w:hAnsiTheme="minorHAnsi" w:cstheme="minorHAnsi"/>
          <w:sz w:val="22"/>
          <w:szCs w:val="22"/>
        </w:rPr>
        <w:t xml:space="preserve"> Rafał Kozik</w:t>
      </w:r>
      <w:r w:rsidR="009A2F00">
        <w:rPr>
          <w:rFonts w:asciiTheme="minorHAnsi" w:hAnsiTheme="minorHAnsi" w:cstheme="minorHAnsi"/>
          <w:sz w:val="22"/>
          <w:szCs w:val="22"/>
        </w:rPr>
        <w:t xml:space="preserve">, </w:t>
      </w:r>
      <w:r w:rsidR="004553D2">
        <w:rPr>
          <w:rFonts w:asciiTheme="minorHAnsi" w:hAnsiTheme="minorHAnsi" w:cstheme="minorHAnsi"/>
          <w:sz w:val="22"/>
          <w:szCs w:val="22"/>
        </w:rPr>
        <w:t>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</w:t>
      </w:r>
      <w:r w:rsidR="00BC7429">
        <w:rPr>
          <w:rFonts w:asciiTheme="minorHAnsi" w:hAnsiTheme="minorHAnsi" w:cstheme="minorHAnsi"/>
          <w:sz w:val="22"/>
          <w:szCs w:val="22"/>
        </w:rPr>
        <w:t xml:space="preserve"> Politechnika Bydgo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E25D00A" w14:textId="383348EE" w:rsidR="002A2165" w:rsidRPr="001A1E5B" w:rsidRDefault="00727B3B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2A2165">
        <w:rPr>
          <w:rFonts w:asciiTheme="minorHAnsi" w:hAnsiTheme="minorHAnsi" w:cstheme="minorHAnsi"/>
          <w:sz w:val="22"/>
          <w:szCs w:val="22"/>
        </w:rPr>
        <w:t>dr hab. inż.</w:t>
      </w:r>
      <w:r w:rsidR="00BC7429">
        <w:rPr>
          <w:rFonts w:asciiTheme="minorHAnsi" w:hAnsiTheme="minorHAnsi" w:cstheme="minorHAnsi"/>
          <w:sz w:val="22"/>
          <w:szCs w:val="22"/>
        </w:rPr>
        <w:t xml:space="preserve"> Piotr Nawrocki</w:t>
      </w:r>
      <w:r w:rsidR="002A2165">
        <w:rPr>
          <w:rFonts w:asciiTheme="minorHAnsi" w:hAnsiTheme="minorHAnsi" w:cstheme="minorHAnsi"/>
          <w:sz w:val="22"/>
          <w:szCs w:val="22"/>
        </w:rPr>
        <w:t xml:space="preserve">  – </w:t>
      </w:r>
      <w:r w:rsidR="00BC7429">
        <w:rPr>
          <w:rFonts w:asciiTheme="minorHAnsi" w:hAnsiTheme="minorHAnsi" w:cstheme="minorHAnsi"/>
          <w:sz w:val="22"/>
          <w:szCs w:val="22"/>
        </w:rPr>
        <w:t>Akademia Górniczo-Hutnicza w Krakowie</w:t>
      </w:r>
    </w:p>
    <w:p w14:paraId="243D02BF" w14:textId="08BF432C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na platformie </w:t>
      </w:r>
      <w:r w:rsidR="00D91968" w:rsidRPr="00394A38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394A38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394A38" w:rsidRPr="00394A38">
        <w:rPr>
          <w:rFonts w:eastAsia="Times New Roman" w:cstheme="minorHAnsi"/>
          <w:color w:val="00000A"/>
          <w:sz w:val="20"/>
          <w:szCs w:val="20"/>
        </w:rPr>
        <w:t xml:space="preserve"> oraz</w:t>
      </w:r>
      <w:r w:rsidR="00712016" w:rsidRPr="00394A38">
        <w:rPr>
          <w:rFonts w:eastAsia="Times New Roman" w:cstheme="minorHAnsi"/>
          <w:color w:val="00000A"/>
          <w:sz w:val="20"/>
          <w:szCs w:val="20"/>
        </w:rPr>
        <w:t xml:space="preserve"> w Sali nr</w:t>
      </w:r>
      <w:r w:rsidR="00394A38">
        <w:rPr>
          <w:rFonts w:eastAsia="Times New Roman" w:cstheme="minorHAnsi"/>
          <w:color w:val="00000A"/>
          <w:sz w:val="20"/>
          <w:szCs w:val="20"/>
        </w:rPr>
        <w:t xml:space="preserve"> 478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</w:t>
      </w:r>
      <w:r w:rsidR="00394A38">
        <w:rPr>
          <w:rFonts w:eastAsia="Times New Roman" w:cstheme="minorHAnsi"/>
          <w:color w:val="00000A"/>
          <w:sz w:val="20"/>
          <w:szCs w:val="20"/>
        </w:rPr>
        <w:t>inż</w:t>
      </w:r>
      <w:r w:rsidR="00394A38" w:rsidRPr="00224DFC">
        <w:rPr>
          <w:rFonts w:eastAsia="Times New Roman" w:cstheme="minorHAnsi"/>
          <w:color w:val="00000A"/>
          <w:sz w:val="20"/>
          <w:szCs w:val="20"/>
        </w:rPr>
        <w:t>. Grzegorz Stępniak</w:t>
      </w:r>
      <w:r w:rsidR="00AA33F9" w:rsidRPr="00224DFC">
        <w:rPr>
          <w:rFonts w:eastAsia="Times New Roman" w:cstheme="minorHAnsi"/>
          <w:color w:val="00000A"/>
          <w:sz w:val="20"/>
          <w:szCs w:val="20"/>
        </w:rPr>
        <w:t>,</w:t>
      </w:r>
      <w:r w:rsidR="00395BCF">
        <w:rPr>
          <w:rFonts w:eastAsia="Times New Roman" w:cstheme="minorHAnsi"/>
          <w:color w:val="00000A"/>
          <w:sz w:val="20"/>
          <w:szCs w:val="20"/>
        </w:rPr>
        <w:t xml:space="preserve"> prof. uczelni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224DFC">
        <w:rPr>
          <w:rFonts w:eastAsia="Times New Roman" w:cstheme="minorHAnsi"/>
          <w:color w:val="00000A"/>
          <w:sz w:val="20"/>
          <w:szCs w:val="20"/>
        </w:rPr>
        <w:t>g</w:t>
      </w:r>
      <w:r w:rsidR="00394A38">
        <w:rPr>
          <w:rFonts w:eastAsia="Times New Roman" w:cstheme="minorHAnsi"/>
          <w:color w:val="00000A"/>
          <w:sz w:val="20"/>
          <w:szCs w:val="20"/>
        </w:rPr>
        <w:t>rzegorz.stepniak</w:t>
      </w:r>
      <w:r w:rsidR="002A2165">
        <w:rPr>
          <w:rFonts w:eastAsia="Times New Roman" w:cstheme="minorHAnsi"/>
          <w:color w:val="00000A"/>
          <w:sz w:val="20"/>
          <w:szCs w:val="20"/>
        </w:rPr>
        <w:t>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224DFC" w:rsidRPr="00224DFC">
        <w:rPr>
          <w:rFonts w:eastAsia="Times New Roman" w:cstheme="minorHAnsi"/>
          <w:color w:val="00000A"/>
          <w:sz w:val="20"/>
          <w:szCs w:val="20"/>
        </w:rPr>
        <w:t>5 kwietnia</w:t>
      </w:r>
      <w:r w:rsidR="001E4815" w:rsidRPr="00224DFC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 w:rsidRPr="00224DFC">
        <w:rPr>
          <w:rFonts w:eastAsia="Times New Roman" w:cstheme="minorHAnsi"/>
          <w:color w:val="00000A"/>
          <w:sz w:val="20"/>
          <w:szCs w:val="20"/>
        </w:rPr>
        <w:t>godz.</w:t>
      </w:r>
      <w:r w:rsidR="001E4815" w:rsidRPr="00224DFC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224DFC" w:rsidRPr="00224DFC">
        <w:rPr>
          <w:rFonts w:eastAsia="Times New Roman" w:cstheme="minorHAnsi"/>
          <w:color w:val="00000A"/>
          <w:sz w:val="20"/>
          <w:szCs w:val="20"/>
        </w:rPr>
        <w:t>12</w:t>
      </w:r>
      <w:r w:rsidR="001E4815" w:rsidRPr="00224DFC">
        <w:rPr>
          <w:rFonts w:eastAsia="Times New Roman" w:cstheme="minorHAnsi"/>
          <w:color w:val="00000A"/>
          <w:sz w:val="20"/>
          <w:szCs w:val="20"/>
        </w:rPr>
        <w:t>:00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077F06CF" w14:textId="0699B88C" w:rsidR="006730EF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7" w:history="1">
        <w:r w:rsidR="006730EF" w:rsidRPr="00341DFD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Marcin-Sowanski</w:t>
        </w:r>
      </w:hyperlink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F10816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qgUA2YsS5C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24DFC"/>
    <w:rsid w:val="00234DF7"/>
    <w:rsid w:val="00251C77"/>
    <w:rsid w:val="0027328D"/>
    <w:rsid w:val="002744FC"/>
    <w:rsid w:val="0027485A"/>
    <w:rsid w:val="002A2165"/>
    <w:rsid w:val="002C5E9D"/>
    <w:rsid w:val="002E38A7"/>
    <w:rsid w:val="002F7384"/>
    <w:rsid w:val="00313B6D"/>
    <w:rsid w:val="003445D6"/>
    <w:rsid w:val="00394A38"/>
    <w:rsid w:val="00395BCF"/>
    <w:rsid w:val="003A4E08"/>
    <w:rsid w:val="003F3C1D"/>
    <w:rsid w:val="004553D2"/>
    <w:rsid w:val="00461AF1"/>
    <w:rsid w:val="004B2F62"/>
    <w:rsid w:val="005D48D1"/>
    <w:rsid w:val="00611D8C"/>
    <w:rsid w:val="0066246B"/>
    <w:rsid w:val="006730EF"/>
    <w:rsid w:val="006F33BC"/>
    <w:rsid w:val="007027CF"/>
    <w:rsid w:val="00712016"/>
    <w:rsid w:val="00712E80"/>
    <w:rsid w:val="00727B3B"/>
    <w:rsid w:val="007602A5"/>
    <w:rsid w:val="00771C25"/>
    <w:rsid w:val="007A5531"/>
    <w:rsid w:val="007D2059"/>
    <w:rsid w:val="007F3785"/>
    <w:rsid w:val="008060C5"/>
    <w:rsid w:val="00825942"/>
    <w:rsid w:val="00856736"/>
    <w:rsid w:val="00904D97"/>
    <w:rsid w:val="00907AF0"/>
    <w:rsid w:val="00982019"/>
    <w:rsid w:val="009A2F00"/>
    <w:rsid w:val="009A79C5"/>
    <w:rsid w:val="009B1BE1"/>
    <w:rsid w:val="009B1C64"/>
    <w:rsid w:val="009E2454"/>
    <w:rsid w:val="009F2147"/>
    <w:rsid w:val="00A12403"/>
    <w:rsid w:val="00A409DA"/>
    <w:rsid w:val="00A72F06"/>
    <w:rsid w:val="00A737AE"/>
    <w:rsid w:val="00A80402"/>
    <w:rsid w:val="00A8199E"/>
    <w:rsid w:val="00AA33F9"/>
    <w:rsid w:val="00AC7354"/>
    <w:rsid w:val="00AD1F41"/>
    <w:rsid w:val="00B13832"/>
    <w:rsid w:val="00B27D06"/>
    <w:rsid w:val="00B770F1"/>
    <w:rsid w:val="00BC7429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0816"/>
    <w:rsid w:val="00F127DE"/>
    <w:rsid w:val="00F23116"/>
    <w:rsid w:val="00F25D99"/>
    <w:rsid w:val="00FC1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5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Marcin-Sowansk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9D04D319992334E8B5711885BBFDBC1" ma:contentTypeVersion="6" ma:contentTypeDescription="Utwórz nowy dokument." ma:contentTypeScope="" ma:versionID="c76c493bb3c0406abaadf769b7e322a7">
  <xsd:schema xmlns:xsd="http://www.w3.org/2001/XMLSchema" xmlns:xs="http://www.w3.org/2001/XMLSchema" xmlns:p="http://schemas.microsoft.com/office/2006/metadata/properties" xmlns:ns3="be232595-11c2-45b3-8826-650da52ba9cd" targetNamespace="http://schemas.microsoft.com/office/2006/metadata/properties" ma:root="true" ma:fieldsID="463fc053ded9ad50566cb7843e58a0ab" ns3:_="">
    <xsd:import namespace="be232595-11c2-45b3-8826-650da52ba9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232595-11c2-45b3-8826-650da52ba9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DE830F-6643-4EE5-88D4-B558F5397AD4}">
  <ds:schemaRefs>
    <ds:schemaRef ds:uri="http://purl.org/dc/elements/1.1/"/>
    <ds:schemaRef ds:uri="http://schemas.microsoft.com/office/infopath/2007/PartnerControls"/>
    <ds:schemaRef ds:uri="be232595-11c2-45b3-8826-650da52ba9cd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5A277DE-4C0F-4CE1-94EA-0795348515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70F6CC-1AF3-4CE3-AC6A-C76377CD5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232595-11c2-45b3-8826-650da52ba9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2</cp:revision>
  <cp:lastPrinted>2024-03-13T12:37:00Z</cp:lastPrinted>
  <dcterms:created xsi:type="dcterms:W3CDTF">2024-03-18T11:03:00Z</dcterms:created>
  <dcterms:modified xsi:type="dcterms:W3CDTF">2024-03-18T11:0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39D04D319992334E8B5711885BBFDBC1</vt:lpwstr>
  </property>
</Properties>
</file>